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69C697" w14:textId="7DB3B5C0" w:rsidR="00AF4608" w:rsidRDefault="00D850DC" w:rsidP="00D850DC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>SCRUM</w:t>
      </w:r>
    </w:p>
    <w:p w14:paraId="16CBEB03" w14:textId="673AB803" w:rsidR="00D850DC" w:rsidRDefault="00D850DC" w:rsidP="00D850DC">
      <w:r>
        <w:t>Scrum is a way to get work done as a team in small pieces at a time, with continuous experimentation and feedback loops along the way to learn and improve as you go</w:t>
      </w:r>
    </w:p>
    <w:p w14:paraId="60B3426C" w14:textId="3A4BD216" w:rsidR="00D850DC" w:rsidRDefault="00D850DC" w:rsidP="00D850DC">
      <w:r>
        <w:t xml:space="preserve">It is an </w:t>
      </w:r>
      <w:r>
        <w:rPr>
          <w:b/>
          <w:bCs/>
        </w:rPr>
        <w:t>agile framework</w:t>
      </w:r>
      <w:r>
        <w:t>, meaning it provides just enough structure for people and teams to integrate into how they work, while adding the right practices to optimise their specific needs</w:t>
      </w:r>
    </w:p>
    <w:p w14:paraId="15E5D7E6" w14:textId="77777777" w:rsidR="003A6C47" w:rsidRPr="00D850DC" w:rsidRDefault="003A6C47" w:rsidP="00D850DC"/>
    <w:sectPr w:rsidR="003A6C47" w:rsidRPr="00D850D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3MjIxMzCxsLQwMzJQ0lEKTi0uzszPAykwrAUAnHRbpywAAAA="/>
  </w:docVars>
  <w:rsids>
    <w:rsidRoot w:val="00D850DC"/>
    <w:rsid w:val="00196F72"/>
    <w:rsid w:val="003A6C47"/>
    <w:rsid w:val="00AF4608"/>
    <w:rsid w:val="00D850DC"/>
    <w:rsid w:val="00E259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A90B2E"/>
  <w15:chartTrackingRefBased/>
  <w15:docId w15:val="{19FF544A-1D59-483F-8CDC-A9CAC225E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96F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Heading1"/>
    <w:link w:val="Style1Char"/>
    <w:qFormat/>
    <w:rsid w:val="00196F72"/>
    <w:pPr>
      <w:spacing w:before="360" w:after="120"/>
    </w:pPr>
    <w:rPr>
      <w:rFonts w:ascii="Courier New" w:hAnsi="Courier New" w:cs="Courier New"/>
      <w:b/>
      <w:bCs/>
      <w:color w:val="4472C4" w:themeColor="accent1"/>
      <w:u w:val="single"/>
    </w:rPr>
  </w:style>
  <w:style w:type="character" w:customStyle="1" w:styleId="Style1Char">
    <w:name w:val="Style1 Char"/>
    <w:basedOn w:val="Heading1Char"/>
    <w:link w:val="Style1"/>
    <w:rsid w:val="00196F72"/>
    <w:rPr>
      <w:rFonts w:ascii="Courier New" w:eastAsiaTheme="majorEastAsia" w:hAnsi="Courier New" w:cs="Courier New"/>
      <w:b/>
      <w:bCs/>
      <w:color w:val="4472C4" w:themeColor="accent1"/>
      <w:sz w:val="32"/>
      <w:szCs w:val="32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96F7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53</Words>
  <Characters>30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Hill</dc:creator>
  <cp:keywords/>
  <dc:description/>
  <cp:lastModifiedBy>Rebecca Hill</cp:lastModifiedBy>
  <cp:revision>1</cp:revision>
  <dcterms:created xsi:type="dcterms:W3CDTF">2023-11-29T09:07:00Z</dcterms:created>
  <dcterms:modified xsi:type="dcterms:W3CDTF">2023-11-29T10:09:00Z</dcterms:modified>
</cp:coreProperties>
</file>